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Spain</w:t>
      </w:r>
      <w:r>
        <w:t xml:space="preserve"> </w:t>
      </w:r>
      <w:r>
        <w:t xml:space="preserve">Madrid</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edical Researcher position at [Institution Name] in Spain Madrid. As a dedicated and experienced professional in the field of medical research, I am eager to contribute my expertise, passion for scientific discovery, and commitment to advancing healthcare solutions within one of Europe’s most dynamic and innovative research hubs. My academic background, combined with hands-on experience in clinical trials, data analysis, and interdisciplinary collaboration, aligns closely with the mission of your institution to push the boundaries of medical science. I am particularly drawn to Spain Madrid’s reputation for fostering cutting-edge research and its vibrant academic community, which I believe offers an ideal environment for my professional growth and contributions.</w:t>
      </w:r>
    </w:p>
    <w:bookmarkStart w:id="20" w:name="background-and-expertise"/>
    <w:p>
      <w:pPr>
        <w:pStyle w:val="Heading2"/>
      </w:pPr>
      <w:r>
        <w:t xml:space="preserve">Background and Expertise</w:t>
      </w:r>
    </w:p>
    <w:p>
      <w:pPr>
        <w:pStyle w:val="FirstParagraph"/>
      </w:pPr>
      <w:r>
        <w:t xml:space="preserve">With a [Your Degree, e.g., PhD/MSc] in [Your Field of Study, e.g., Biomedical Sciences or Molecular Biology] from [Your University], I have spent the past [X years] immersed in medical research, focusing on areas such as [specific areas like oncology, infectious diseases, or neurodegenerative disorders]. My work has been published in reputable journals such as [Journal Names], and I have collaborated with institutions across Europe, including Spain Madrid. This experience has equipped me with a robust understanding of both the scientific and logistical challenges inherent in medical research, as well as the ability to design and execute studies that address critical health issues.</w:t>
      </w:r>
    </w:p>
    <w:p>
      <w:pPr>
        <w:pStyle w:val="BodyText"/>
      </w:pPr>
      <w:r>
        <w:t xml:space="preserve">A key strength of my career has been my ability to bridge theoretical knowledge with practical applications. For instance, during my tenure at [Previous Institution], I led a project investigating [specific research topic], which resulted in [specific outcome, e.g., "a 30% improvement in diagnostic accuracy for early-stage cancer detection"]. This work not only highlighted the importance of translational research but also underscored the value of collaboration between researchers, clinicians, and industry partners—principles that I am excited to apply in Spain Madrid’s collaborative academic environment.</w:t>
      </w:r>
    </w:p>
    <w:bookmarkEnd w:id="20"/>
    <w:bookmarkStart w:id="21" w:name="why-spain-madrid"/>
    <w:p>
      <w:pPr>
        <w:pStyle w:val="Heading2"/>
      </w:pPr>
      <w:r>
        <w:t xml:space="preserve">Why Spain Madrid?</w:t>
      </w:r>
    </w:p>
    <w:p>
      <w:pPr>
        <w:pStyle w:val="FirstParagraph"/>
      </w:pPr>
      <w:r>
        <w:t xml:space="preserve">Spain Madrid has long been a center of excellence for medical innovation, with institutions like [University of Madrid or Hospital Clínico San Carlos] at the forefront of groundbreaking research. The city’s unique blend of cultural richness, historical significance, and modern infrastructure makes it an ideal location for researchers who seek to balance professional ambition with a high quality of life. I am particularly inspired by Madrid’s commitment to advancing public health through initiatives like [specific example, e.g., "the National Institute of Health Carlos III" or "European Union-funded research consortia"]. I believe that joining your team would allow me to contribute meaningfully to these efforts while learning from the expertise of local researchers.</w:t>
      </w:r>
    </w:p>
    <w:p>
      <w:pPr>
        <w:pStyle w:val="BodyText"/>
      </w:pPr>
      <w:r>
        <w:t xml:space="preserve">Moreover, my familiarity with the Spanish language and cultural context—developed through [mention any relevant experiences, e.g., studying abroad, working with Spanish-speaking teams, or living in Spain]—enables me to navigate and thrive in a multilingual research environment. I am confident that this adaptability will enhance my ability to collaborate effectively with diverse teams and contribute to the global impact of your work.</w:t>
      </w:r>
    </w:p>
    <w:bookmarkEnd w:id="21"/>
    <w:bookmarkStart w:id="22" w:name="skills-and-qualifications"/>
    <w:p>
      <w:pPr>
        <w:pStyle w:val="Heading2"/>
      </w:pPr>
      <w:r>
        <w:t xml:space="preserve">Skills and Qualifications</w:t>
      </w:r>
    </w:p>
    <w:p>
      <w:pPr>
        <w:pStyle w:val="FirstParagraph"/>
      </w:pPr>
      <w:r>
        <w:t xml:space="preserve">As a Medical Researcher, I have honed a range of technical and interpersonal skills that directly align with the requirements of this role. My proficiency in [specific techniques, e.g., "genomic sequencing," "bioinformatics tools," or "clinical trial management"] has allowed me to design experiments, analyze complex datasets, and produce actionable insights. Additionally, my strong analytical skills and attention to detail ensure that all research outputs meet the highest standards of accuracy and integrity.</w:t>
      </w:r>
    </w:p>
    <w:p>
      <w:pPr>
        <w:pStyle w:val="BodyText"/>
      </w:pPr>
      <w:r>
        <w:t xml:space="preserve">Equally important is my ability to communicate scientific findings effectively. Whether presenting results at international conferences or mentoring junior researchers, I prioritize clarity, creativity, and inclusivity in my interactions. I am also adept at securing funding for research projects, having successfully applied for grants such as [specific grant names or types]. This experience has taught me the importance of strategic planning and resource management—skills that will enable me to contribute immediately to your institution’s research objectives.</w:t>
      </w:r>
    </w:p>
    <w:bookmarkEnd w:id="22"/>
    <w:bookmarkStart w:id="23" w:name="commitment-to-excellence"/>
    <w:p>
      <w:pPr>
        <w:pStyle w:val="Heading2"/>
      </w:pPr>
      <w:r>
        <w:t xml:space="preserve">Commitment to Excellence</w:t>
      </w:r>
    </w:p>
    <w:p>
      <w:pPr>
        <w:pStyle w:val="FirstParagraph"/>
      </w:pPr>
      <w:r>
        <w:t xml:space="preserve">What sets me apart is my unwavering dedication to excellence in every aspect of my work. I approach each project with curiosity, rigor, and a desire to make a tangible difference in the lives of patients. For example, during [specific project or role], I worked closely with clinicians to identify gaps in treatment protocols for [specific condition], which led to the development of a novel therapeutic approach now being tested in phase II trials. This experience reinforced my belief that medical research is not just about data—it’s about human impact.</w:t>
      </w:r>
    </w:p>
    <w:p>
      <w:pPr>
        <w:pStyle w:val="BodyText"/>
      </w:pPr>
      <w:r>
        <w:t xml:space="preserve">Spain Madrid’s emphasis on innovation and its supportive ecosystem for researchers resonate deeply with my professional values. I am particularly interested in exploring opportunities to engage with local and international collaborators, leveraging Madrid’s strategic position as a gateway to Europe and beyond. I am also eager to contribute to the training of the next generation of scientists, ensuring that the knowledge we generate is accessible and applicable to communities worldwide.</w:t>
      </w:r>
    </w:p>
    <w:bookmarkEnd w:id="23"/>
    <w:bookmarkStart w:id="24" w:name="conclusion"/>
    <w:p>
      <w:pPr>
        <w:pStyle w:val="Heading2"/>
      </w:pPr>
      <w:r>
        <w:t xml:space="preserve">Conclusion</w:t>
      </w:r>
    </w:p>
    <w:p>
      <w:pPr>
        <w:pStyle w:val="FirstParagraph"/>
      </w:pPr>
      <w:r>
        <w:t xml:space="preserve">In conclusion, I am enthusiastic about the opportunity to join [Institution Name] as a Medical Researcher in Spain Madrid. My academic background, research expertise, and passion for advancing medical science make me an ideal candidate for this role. I am confident that my skills and experiences will enable me to contribute meaningfully to your institution’s mission while growing as a researcher in one of the most exciting cities in Europe.</w:t>
      </w:r>
    </w:p>
    <w:p>
      <w:pPr>
        <w:pStyle w:val="BodyText"/>
      </w:pPr>
      <w:r>
        <w:t xml:space="preserve">Thank you for considering my application. I would welcome the opportunity to discuss how my background, vision, and dedication align with the goals of your team. Please feel free to contact me at [Your Phone Number] or [Your Email Address] at your earliest convenience. I look forward to the possibility of contributing to the future of medical research in Spain Madrid.</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in Spain Madrid</dc:title>
  <dc:creator/>
  <dc:language>en</dc:language>
  <cp:keywords/>
  <dcterms:created xsi:type="dcterms:W3CDTF">2026-07-24T00:25:46Z</dcterms:created>
  <dcterms:modified xsi:type="dcterms:W3CDTF">2026-07-24T00:25:46Z</dcterms:modified>
</cp:coreProperties>
</file>

<file path=docProps/custom.xml><?xml version="1.0" encoding="utf-8"?>
<Properties xmlns="http://schemas.openxmlformats.org/officeDocument/2006/custom-properties" xmlns:vt="http://schemas.openxmlformats.org/officeDocument/2006/docPropsVTypes"/>
</file>